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41BB38" w14:textId="77777777" w:rsidR="00DA6542" w:rsidRDefault="00564ABB" w:rsidP="0022282A">
      <w:pPr>
        <w:ind w:left="84"/>
        <w:jc w:val="center"/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</w:pPr>
      <w:r w:rsidRPr="00564ABB"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  <w:t>استمارة تقييم طلب التمديد والتعاقد و</w:t>
      </w:r>
      <w:r w:rsidR="00DA6542" w:rsidRPr="00564ABB"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  <w:t>التجديد لأعضاء هيئة التدريس السعوديين</w:t>
      </w:r>
    </w:p>
    <w:p w14:paraId="60B8381F" w14:textId="6D413D03" w:rsidR="0034573A" w:rsidRPr="0034573A" w:rsidRDefault="0034573A" w:rsidP="00DA0F3C">
      <w:pPr>
        <w:ind w:left="84"/>
        <w:jc w:val="center"/>
        <w:rPr>
          <w:rFonts w:asciiTheme="majorBidi" w:hAnsiTheme="majorBidi" w:cstheme="majorBidi"/>
          <w:b/>
          <w:bCs/>
          <w:color w:val="FF0000"/>
          <w:sz w:val="26"/>
          <w:szCs w:val="26"/>
          <w:u w:val="single"/>
          <w:rtl/>
        </w:rPr>
      </w:pPr>
      <w:r w:rsidRPr="0034573A">
        <w:rPr>
          <w:rFonts w:asciiTheme="majorBidi" w:hAnsiTheme="majorBidi" w:cstheme="majorBidi" w:hint="cs"/>
          <w:b/>
          <w:bCs/>
          <w:color w:val="FF0000"/>
          <w:sz w:val="26"/>
          <w:szCs w:val="26"/>
          <w:u w:val="single"/>
          <w:rtl/>
        </w:rPr>
        <w:t>ترفق هذه الإستماره ب</w:t>
      </w:r>
      <w:r>
        <w:rPr>
          <w:rFonts w:asciiTheme="majorBidi" w:hAnsiTheme="majorBidi" w:cstheme="majorBidi" w:hint="cs"/>
          <w:b/>
          <w:bCs/>
          <w:color w:val="FF0000"/>
          <w:sz w:val="26"/>
          <w:szCs w:val="26"/>
          <w:u w:val="single"/>
          <w:rtl/>
        </w:rPr>
        <w:t>الإضافة إلى</w:t>
      </w:r>
      <w:r w:rsidRPr="0034573A">
        <w:rPr>
          <w:rFonts w:asciiTheme="majorBidi" w:hAnsiTheme="majorBidi" w:cstheme="majorBidi" w:hint="cs"/>
          <w:b/>
          <w:bCs/>
          <w:color w:val="FF0000"/>
          <w:sz w:val="26"/>
          <w:szCs w:val="26"/>
          <w:u w:val="single"/>
          <w:rtl/>
        </w:rPr>
        <w:t xml:space="preserve"> 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استمارة </w:t>
      </w:r>
      <w:r w:rsidR="00FA18A0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ال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تعاقد مع عضو هيئة تدريس غير متفرغ - نموذج ع.ع 2 </w:t>
      </w:r>
      <w:r w:rsidRPr="00DA0F3C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 xml:space="preserve">(اصدار </w:t>
      </w:r>
      <w:r w:rsidR="00DA0F3C" w:rsidRPr="00DA0F3C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11</w:t>
      </w:r>
      <w:r w:rsidRPr="00DA0F3C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-</w:t>
      </w:r>
      <w:r w:rsidR="00D21AA3" w:rsidRPr="00DA0F3C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9</w:t>
      </w:r>
      <w:r w:rsidRPr="00DA0F3C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-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202</w:t>
      </w:r>
      <w:r w:rsidR="00D21AA3"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>3</w:t>
      </w:r>
      <w:r w:rsidRPr="0034573A">
        <w:rPr>
          <w:rFonts w:asciiTheme="majorBidi" w:hAnsiTheme="majorBidi" w:cs="Times New Roman"/>
          <w:b/>
          <w:bCs/>
          <w:color w:val="FF0000"/>
          <w:sz w:val="26"/>
          <w:szCs w:val="26"/>
          <w:u w:val="single"/>
          <w:rtl/>
        </w:rPr>
        <w:t>)</w:t>
      </w:r>
      <w:r>
        <w:rPr>
          <w:rFonts w:asciiTheme="majorBidi" w:hAnsiTheme="majorBidi" w:cs="Times New Roman" w:hint="cs"/>
          <w:b/>
          <w:bCs/>
          <w:color w:val="FF0000"/>
          <w:sz w:val="26"/>
          <w:szCs w:val="26"/>
          <w:u w:val="single"/>
          <w:rtl/>
        </w:rPr>
        <w:t xml:space="preserve"> المتوفرة على موقع أمانة المجلس العلمي</w:t>
      </w:r>
    </w:p>
    <w:p w14:paraId="164DE2DE" w14:textId="77777777" w:rsidR="0034573A" w:rsidRPr="00564ABB" w:rsidRDefault="007B032F" w:rsidP="0034573A">
      <w:pPr>
        <w:ind w:left="-625" w:right="-142"/>
        <w:jc w:val="lowKashida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بما لا يتعارض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 xml:space="preserve"> مع المواد</w:t>
      </w:r>
      <w:r w:rsidRPr="00564ABB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>(96</w:t>
      </w:r>
      <w:r w:rsidR="002131DE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>إلى100) من اللائحة المنظمة لشؤون أعضاء هيئ</w:t>
      </w:r>
      <w:r w:rsidR="00564ABB" w:rsidRPr="00564ABB">
        <w:rPr>
          <w:rFonts w:asciiTheme="majorBidi" w:hAnsiTheme="majorBidi" w:cstheme="majorBidi"/>
          <w:sz w:val="28"/>
          <w:szCs w:val="28"/>
          <w:rtl/>
        </w:rPr>
        <w:t>ة التدريس السعوديين في الجامعات،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 xml:space="preserve"> ت</w:t>
      </w:r>
      <w:r w:rsidR="00564ABB">
        <w:rPr>
          <w:rFonts w:asciiTheme="majorBidi" w:hAnsiTheme="majorBidi" w:cstheme="majorBidi"/>
          <w:sz w:val="28"/>
          <w:szCs w:val="28"/>
          <w:rtl/>
        </w:rPr>
        <w:t>كون معايير وضوابط (تمديد الخدمة</w:t>
      </w:r>
      <w:r w:rsidR="00564ABB">
        <w:rPr>
          <w:rFonts w:asciiTheme="majorBidi" w:hAnsiTheme="majorBidi" w:cstheme="majorBidi" w:hint="cs"/>
          <w:sz w:val="28"/>
          <w:szCs w:val="28"/>
          <w:rtl/>
        </w:rPr>
        <w:t>،</w:t>
      </w:r>
      <w:r w:rsidR="00564ABB">
        <w:rPr>
          <w:rFonts w:asciiTheme="majorBidi" w:hAnsiTheme="majorBidi" w:cstheme="majorBidi"/>
          <w:sz w:val="28"/>
          <w:szCs w:val="28"/>
          <w:rtl/>
        </w:rPr>
        <w:t xml:space="preserve"> التعاقد</w:t>
      </w:r>
      <w:r w:rsidR="00564ABB">
        <w:rPr>
          <w:rFonts w:asciiTheme="majorBidi" w:hAnsiTheme="majorBidi" w:cstheme="majorBidi" w:hint="cs"/>
          <w:sz w:val="28"/>
          <w:szCs w:val="28"/>
          <w:rtl/>
        </w:rPr>
        <w:t>،</w:t>
      </w:r>
      <w:r w:rsidR="00102FC0" w:rsidRPr="00564ABB">
        <w:rPr>
          <w:rFonts w:asciiTheme="majorBidi" w:hAnsiTheme="majorBidi" w:cstheme="majorBidi"/>
          <w:sz w:val="28"/>
          <w:szCs w:val="28"/>
          <w:rtl/>
        </w:rPr>
        <w:t xml:space="preserve"> تجديد التعاقد) مع أعضاء هيئة التدريس السعوديين كما يلي:</w:t>
      </w:r>
    </w:p>
    <w:p w14:paraId="45051DD0" w14:textId="77777777" w:rsidR="00102FC0" w:rsidRPr="00564ABB" w:rsidRDefault="00102FC0" w:rsidP="00BE3D40">
      <w:pPr>
        <w:ind w:left="567" w:hanging="1617"/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</w:pPr>
      <w:r w:rsidRPr="00564ABB"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  <w:t>أولاً: ال</w:t>
      </w:r>
      <w:r w:rsidR="00DA6542" w:rsidRPr="00564ABB">
        <w:rPr>
          <w:rFonts w:asciiTheme="majorBidi" w:hAnsiTheme="majorBidi" w:cstheme="majorBidi"/>
          <w:b/>
          <w:bCs/>
          <w:sz w:val="26"/>
          <w:szCs w:val="26"/>
          <w:u w:val="single"/>
          <w:rtl/>
        </w:rPr>
        <w:t>معلومات الشخصية والعلمية للعضو:</w:t>
      </w:r>
    </w:p>
    <w:tbl>
      <w:tblPr>
        <w:tblStyle w:val="a4"/>
        <w:bidiVisual/>
        <w:tblW w:w="10773" w:type="dxa"/>
        <w:tblInd w:w="-1225" w:type="dxa"/>
        <w:tblLook w:val="04A0" w:firstRow="1" w:lastRow="0" w:firstColumn="1" w:lastColumn="0" w:noHBand="0" w:noVBand="1"/>
      </w:tblPr>
      <w:tblGrid>
        <w:gridCol w:w="4863"/>
        <w:gridCol w:w="665"/>
        <w:gridCol w:w="5245"/>
      </w:tblGrid>
      <w:tr w:rsidR="00B20337" w:rsidRPr="00564ABB" w14:paraId="185075EF" w14:textId="77777777" w:rsidTr="00564ABB">
        <w:trPr>
          <w:trHeight w:val="624"/>
        </w:trPr>
        <w:tc>
          <w:tcPr>
            <w:tcW w:w="5528" w:type="dxa"/>
            <w:gridSpan w:val="2"/>
          </w:tcPr>
          <w:p w14:paraId="7055931F" w14:textId="77777777" w:rsidR="00D004D6" w:rsidRPr="00564ABB" w:rsidRDefault="00D004D6" w:rsidP="00D004D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سم عضو هيئة التدريس:</w:t>
            </w:r>
            <w:bookmarkStart w:id="0" w:name="_GoBack"/>
            <w:bookmarkEnd w:id="0"/>
          </w:p>
        </w:tc>
        <w:tc>
          <w:tcPr>
            <w:tcW w:w="5245" w:type="dxa"/>
          </w:tcPr>
          <w:p w14:paraId="1DF9EEF2" w14:textId="77777777" w:rsidR="00D004D6" w:rsidRPr="00564ABB" w:rsidRDefault="00D004D6" w:rsidP="00D004D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قسم العلمي:</w:t>
            </w:r>
          </w:p>
        </w:tc>
      </w:tr>
      <w:tr w:rsidR="00B20337" w:rsidRPr="00564ABB" w14:paraId="63B7B74E" w14:textId="77777777" w:rsidTr="00564ABB">
        <w:trPr>
          <w:trHeight w:val="624"/>
        </w:trPr>
        <w:tc>
          <w:tcPr>
            <w:tcW w:w="5528" w:type="dxa"/>
            <w:gridSpan w:val="2"/>
          </w:tcPr>
          <w:p w14:paraId="61C91841" w14:textId="77777777" w:rsidR="00D004D6" w:rsidRPr="00564ABB" w:rsidRDefault="00DA0F3C" w:rsidP="004A16FB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42250E4A">
                <v:rect id="مستطيل 5" o:spid="_x0000_s1026" style="position:absolute;left:0;text-align:left;margin-left:64.7pt;margin-top:2.1pt;width:8.75pt;height:9.2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" filled="f" strokecolor="black [3213]" strokeweight=".25pt">
                  <v:textbox style="mso-next-textbox:#مستطيل 5">
                    <w:txbxContent>
                      <w:p w14:paraId="15503C46" w14:textId="77777777" w:rsidR="00860055" w:rsidRDefault="00860055" w:rsidP="00860055"/>
                    </w:txbxContent>
                  </v:textbox>
                </v:rect>
              </w:pic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2DB11A15">
                <v:rect id="مستطيل 4" o:spid="_x0000_s1027" style="position:absolute;left:0;text-align:left;margin-left:147pt;margin-top:2.1pt;width:8.75pt;height:9.2pt;z-index:251661312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" filled="f" strokecolor="black [3213]" strokeweight=".25pt">
                  <v:textbox style="mso-next-textbox:#مستطيل 4">
                    <w:txbxContent>
                      <w:p w14:paraId="550B4DB6" w14:textId="77777777" w:rsidR="00860055" w:rsidRDefault="00860055" w:rsidP="00860055"/>
                    </w:txbxContent>
                  </v:textbox>
                </v:rect>
              </w:pic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2227E76B">
                <v:rect id="مستطيل 1" o:spid="_x0000_s1028" style="position:absolute;left:0;text-align:left;margin-left:191.55pt;margin-top:2.1pt;width:8.75pt;height:9.2pt;z-index:251659264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" filled="f" strokecolor="black [3213]" strokeweight=".25pt">
                  <v:textbox style="mso-next-textbox:#مستطيل 1">
                    <w:txbxContent>
                      <w:p w14:paraId="2380E041" w14:textId="77777777" w:rsidR="00D004D6" w:rsidRDefault="00D004D6" w:rsidP="00D004D6"/>
                    </w:txbxContent>
                  </v:textbox>
                </v:rect>
              </w:pict>
            </w:r>
            <w:r w:rsidR="00D004D6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درجة العلمية: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</w:t>
            </w:r>
            <w:r w:rsidR="009C17DA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أستاذ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</w:t>
            </w:r>
            <w:r w:rsidR="00832492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شارك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</w:t>
            </w:r>
            <w:r w:rsidR="00860055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ساعد</w:t>
            </w:r>
          </w:p>
          <w:p w14:paraId="5D95F659" w14:textId="77777777" w:rsidR="007B032F" w:rsidRPr="00564ABB" w:rsidRDefault="007B032F" w:rsidP="007B032F">
            <w:pPr>
              <w:tabs>
                <w:tab w:val="left" w:pos="749"/>
              </w:tabs>
              <w:ind w:left="40"/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t>التخصص العام :</w:t>
            </w:r>
            <w:r w:rsidR="00832492" w:rsidRPr="00564ABB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t xml:space="preserve"> </w:t>
            </w:r>
          </w:p>
          <w:p w14:paraId="5D18A58C" w14:textId="77777777" w:rsidR="00832492" w:rsidRPr="00564ABB" w:rsidRDefault="007B032F" w:rsidP="007B032F">
            <w:pPr>
              <w:tabs>
                <w:tab w:val="left" w:pos="749"/>
              </w:tabs>
              <w:ind w:left="40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t>التخصص الدقيق :</w:t>
            </w:r>
          </w:p>
        </w:tc>
        <w:tc>
          <w:tcPr>
            <w:tcW w:w="5245" w:type="dxa"/>
            <w:vAlign w:val="center"/>
          </w:tcPr>
          <w:p w14:paraId="1593D74F" w14:textId="77777777" w:rsidR="00832492" w:rsidRPr="00564ABB" w:rsidRDefault="00860055" w:rsidP="002357D3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ميلاد: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/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/</w:t>
            </w:r>
          </w:p>
        </w:tc>
      </w:tr>
      <w:tr w:rsidR="00B20337" w:rsidRPr="00564ABB" w14:paraId="737BBCA3" w14:textId="77777777" w:rsidTr="00564ABB">
        <w:trPr>
          <w:trHeight w:val="624"/>
        </w:trPr>
        <w:tc>
          <w:tcPr>
            <w:tcW w:w="10773" w:type="dxa"/>
            <w:gridSpan w:val="3"/>
          </w:tcPr>
          <w:p w14:paraId="1A0021BA" w14:textId="77777777" w:rsidR="00CA6D9C" w:rsidRPr="00564ABB" w:rsidRDefault="00DA0F3C" w:rsidP="00102FC0">
            <w:pPr>
              <w:pStyle w:val="a3"/>
              <w:numPr>
                <w:ilvl w:val="0"/>
                <w:numId w:val="12"/>
              </w:numPr>
              <w:ind w:left="323" w:hanging="28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2DEE2B06">
                <v:rect id="مستطيل 9" o:spid="_x0000_s1029" style="position:absolute;left:0;text-align:left;margin-left:268.7pt;margin-top:2.9pt;width:8.75pt;height:9.2pt;z-index:251671552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" filled="f" strokecolor="black [3213]" strokeweight=".25pt">
                  <v:textbox>
                    <w:txbxContent>
                      <w:p w14:paraId="24E2DABC" w14:textId="77777777" w:rsidR="002854F9" w:rsidRDefault="002854F9" w:rsidP="002854F9"/>
                    </w:txbxContent>
                  </v:textbox>
                </v:rect>
              </w:pic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6104C4B9">
                <v:rect id="مستطيل 6" o:spid="_x0000_s1032" style="position:absolute;left:0;text-align:left;margin-left:453.8pt;margin-top:2.9pt;width:8.75pt;height:9.2pt;z-index:251665408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" filled="f" strokecolor="black [3213]" strokeweight=".25pt">
                  <v:textbox>
                    <w:txbxContent>
                      <w:p w14:paraId="4E52FEC6" w14:textId="77777777" w:rsidR="00860055" w:rsidRDefault="00860055" w:rsidP="00860055"/>
                    </w:txbxContent>
                  </v:textbox>
                </v:rect>
              </w:pic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وع الطلب: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</w:t>
            </w:r>
            <w:r w:rsidR="00860055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مديد خدمة </w:t>
            </w:r>
            <w:r w:rsidR="00CA6D9C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( فقط من تجاوز 60 سنة)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</w: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تعاقد من داخل الجامعة</w:t>
            </w:r>
          </w:p>
          <w:p w14:paraId="702919D3" w14:textId="77777777" w:rsidR="00860055" w:rsidRPr="00564ABB" w:rsidRDefault="00DA0F3C" w:rsidP="00CA6D9C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0F25239F">
                <v:rect id="مستطيل 7" o:spid="_x0000_s1030" style="position:absolute;left:0;text-align:left;margin-left:268.7pt;margin-top:2.1pt;width:8.75pt;height:9.2pt;z-index:25166745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" filled="f" strokecolor="black [3213]" strokeweight=".25pt">
                  <v:textbox>
                    <w:txbxContent>
                      <w:p w14:paraId="23D074FF" w14:textId="77777777" w:rsidR="00860055" w:rsidRDefault="00860055" w:rsidP="00860055"/>
                    </w:txbxContent>
                  </v:textbox>
                </v:rect>
              </w:pic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38625400">
                <v:rect id="مستطيل 8" o:spid="_x0000_s1031" style="position:absolute;left:0;text-align:left;margin-left:453.8pt;margin-top:5.55pt;width:8.75pt;height:9.2pt;z-index:25166950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" filled="f" strokecolor="black [3213]" strokeweight=".25pt">
                  <v:textbox>
                    <w:txbxContent>
                      <w:p w14:paraId="5EB3F246" w14:textId="77777777" w:rsidR="00860055" w:rsidRDefault="00860055" w:rsidP="00860055"/>
                    </w:txbxContent>
                  </v:textbox>
                </v:rect>
              </w:pic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  </w: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عاقد من خارج الجامعة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    </w:t>
            </w:r>
            <w:r w:rsidR="00D45CB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تجديد تعاقد</w:t>
            </w:r>
          </w:p>
          <w:p w14:paraId="616825B7" w14:textId="77777777" w:rsidR="00102FC0" w:rsidRPr="00564ABB" w:rsidRDefault="00102FC0" w:rsidP="00102FC0">
            <w:pPr>
              <w:pStyle w:val="a3"/>
              <w:numPr>
                <w:ilvl w:val="0"/>
                <w:numId w:val="12"/>
              </w:numPr>
              <w:ind w:left="323" w:hanging="283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عدد مرات التجديد السابقة:</w:t>
            </w:r>
          </w:p>
        </w:tc>
      </w:tr>
      <w:tr w:rsidR="00B20337" w:rsidRPr="00564ABB" w14:paraId="1992FE8C" w14:textId="77777777" w:rsidTr="00564ABB">
        <w:trPr>
          <w:trHeight w:val="624"/>
        </w:trPr>
        <w:tc>
          <w:tcPr>
            <w:tcW w:w="4863" w:type="dxa"/>
          </w:tcPr>
          <w:p w14:paraId="6D00AD47" w14:textId="77777777" w:rsidR="00D004D6" w:rsidRPr="00564ABB" w:rsidRDefault="002854F9" w:rsidP="00D004D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تقديم:            /         /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14 هـ </w:t>
            </w:r>
          </w:p>
        </w:tc>
        <w:tc>
          <w:tcPr>
            <w:tcW w:w="5910" w:type="dxa"/>
            <w:gridSpan w:val="2"/>
          </w:tcPr>
          <w:p w14:paraId="4E046491" w14:textId="77777777" w:rsidR="00D004D6" w:rsidRPr="00564ABB" w:rsidRDefault="00102FC0" w:rsidP="00D004D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تحاقه بالعمل في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جامعة القصيم :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/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/</w:t>
            </w:r>
          </w:p>
        </w:tc>
      </w:tr>
      <w:tr w:rsidR="00B20337" w:rsidRPr="00564ABB" w14:paraId="638D6964" w14:textId="77777777" w:rsidTr="00564ABB">
        <w:trPr>
          <w:trHeight w:val="624"/>
        </w:trPr>
        <w:tc>
          <w:tcPr>
            <w:tcW w:w="4863" w:type="dxa"/>
          </w:tcPr>
          <w:p w14:paraId="373BFB9B" w14:textId="77777777" w:rsidR="00D004D6" w:rsidRPr="00564ABB" w:rsidRDefault="002854F9" w:rsidP="00D004D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تاريخ التقاعد: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/          / </w:t>
            </w:r>
          </w:p>
        </w:tc>
        <w:tc>
          <w:tcPr>
            <w:tcW w:w="5910" w:type="dxa"/>
            <w:gridSpan w:val="2"/>
          </w:tcPr>
          <w:p w14:paraId="13302C5F" w14:textId="77777777" w:rsidR="00D004D6" w:rsidRPr="00564ABB" w:rsidRDefault="00DA0F3C" w:rsidP="00D004D6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5E7FAA8C">
                <v:rect id="مستطيل 11" o:spid="_x0000_s1033" style="position:absolute;left:0;text-align:left;margin-left:157.2pt;margin-top:3.7pt;width:8.75pt;height:9.2pt;z-index:251675648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" filled="f" strokecolor="black [3213]" strokeweight=".25pt">
                  <v:textbox>
                    <w:txbxContent>
                      <w:p w14:paraId="2046FDB4" w14:textId="77777777" w:rsidR="002854F9" w:rsidRDefault="002854F9" w:rsidP="002854F9"/>
                    </w:txbxContent>
                  </v:textbox>
                </v:rect>
              </w:pict>
            </w:r>
            <w:r>
              <w:rPr>
                <w:rFonts w:asciiTheme="majorBidi" w:hAnsiTheme="majorBidi" w:cstheme="majorBidi"/>
                <w:noProof/>
                <w:color w:val="000000" w:themeColor="text1"/>
                <w:sz w:val="24"/>
                <w:szCs w:val="24"/>
                <w:rtl/>
              </w:rPr>
              <w:pict w14:anchorId="54ACDDB4">
                <v:rect id="مستطيل 10" o:spid="_x0000_s1034" style="position:absolute;left:0;text-align:left;margin-left:219.1pt;margin-top:3.7pt;width:8.75pt;height:9.2pt;z-index:25167360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" filled="f" strokecolor="black [3213]" strokeweight=".25pt">
                  <v:textbox>
                    <w:txbxContent>
                      <w:p w14:paraId="3BF22CC9" w14:textId="77777777" w:rsidR="002854F9" w:rsidRDefault="002854F9" w:rsidP="002854F9"/>
                    </w:txbxContent>
                  </v:textbox>
                </v:rect>
              </w:pic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وع التقاعد: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مبكر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</w:t>
            </w:r>
            <w:r w:rsidR="002854F9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بموجب </w:t>
            </w:r>
            <w:r w:rsidR="0021634B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نظام</w:t>
            </w:r>
          </w:p>
        </w:tc>
      </w:tr>
    </w:tbl>
    <w:tbl>
      <w:tblPr>
        <w:tblStyle w:val="a4"/>
        <w:tblpPr w:leftFromText="180" w:rightFromText="180" w:vertAnchor="text" w:horzAnchor="margin" w:tblpXSpec="center" w:tblpY="430"/>
        <w:bidiVisual/>
        <w:tblW w:w="10773" w:type="dxa"/>
        <w:tblLayout w:type="fixed"/>
        <w:tblLook w:val="04A0" w:firstRow="1" w:lastRow="0" w:firstColumn="1" w:lastColumn="0" w:noHBand="0" w:noVBand="1"/>
      </w:tblPr>
      <w:tblGrid>
        <w:gridCol w:w="425"/>
        <w:gridCol w:w="2834"/>
        <w:gridCol w:w="3686"/>
        <w:gridCol w:w="993"/>
        <w:gridCol w:w="992"/>
        <w:gridCol w:w="1843"/>
      </w:tblGrid>
      <w:tr w:rsidR="0081495E" w:rsidRPr="00564ABB" w14:paraId="3BC479B7" w14:textId="77777777" w:rsidTr="00FB553B">
        <w:trPr>
          <w:trHeight w:val="481"/>
        </w:trPr>
        <w:tc>
          <w:tcPr>
            <w:tcW w:w="69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11153E" w14:textId="77777777" w:rsidR="0081495E" w:rsidRPr="00564ABB" w:rsidRDefault="0081495E" w:rsidP="00DA6542">
            <w:pPr>
              <w:tabs>
                <w:tab w:val="left" w:pos="0"/>
                <w:tab w:val="left" w:pos="742"/>
              </w:tabs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 xml:space="preserve">ثانياً: </w:t>
            </w:r>
            <w:r w:rsidR="00DA6542"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>كفاءة</w:t>
            </w: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 xml:space="preserve"> ال</w:t>
            </w:r>
            <w:r w:rsidR="00DA6542"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>عضو</w:t>
            </w: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u w:val="single"/>
                <w:rtl/>
              </w:rPr>
              <w:t>: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168C54B" w14:textId="77777777" w:rsidR="0081495E" w:rsidRPr="00564ABB" w:rsidRDefault="0081495E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B657297" w14:textId="77777777" w:rsidR="0081495E" w:rsidRPr="00564ABB" w:rsidRDefault="0081495E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E9C200" w14:textId="77777777" w:rsidR="0081495E" w:rsidRPr="00564ABB" w:rsidRDefault="0081495E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65821AD3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7B7E3F83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t>م</w:t>
            </w:r>
          </w:p>
        </w:tc>
        <w:tc>
          <w:tcPr>
            <w:tcW w:w="6520" w:type="dxa"/>
            <w:gridSpan w:val="2"/>
            <w:shd w:val="clear" w:color="auto" w:fill="D9D9D9" w:themeFill="background1" w:themeFillShade="D9"/>
            <w:vAlign w:val="center"/>
          </w:tcPr>
          <w:p w14:paraId="35578338" w14:textId="77777777" w:rsidR="00737D62" w:rsidRPr="00564ABB" w:rsidRDefault="00737D62" w:rsidP="00727277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بنود التقييم 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7951D448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sz w:val="26"/>
                <w:szCs w:val="26"/>
                <w:rtl/>
              </w:rPr>
              <w:t>الدرجة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349BF4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sz w:val="26"/>
                <w:szCs w:val="26"/>
                <w:rtl/>
              </w:rPr>
              <w:t>المستحق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F3CAB3D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sz w:val="26"/>
                <w:szCs w:val="26"/>
                <w:rtl/>
              </w:rPr>
              <w:t>ملاحظات</w:t>
            </w:r>
          </w:p>
        </w:tc>
      </w:tr>
      <w:tr w:rsidR="00737D62" w:rsidRPr="00564ABB" w14:paraId="17CA72DA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4B4BFE6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1</w:t>
            </w:r>
          </w:p>
        </w:tc>
        <w:tc>
          <w:tcPr>
            <w:tcW w:w="6520" w:type="dxa"/>
            <w:gridSpan w:val="2"/>
          </w:tcPr>
          <w:p w14:paraId="3D6C530C" w14:textId="77777777" w:rsidR="00737D62" w:rsidRPr="00564ABB" w:rsidRDefault="00737D62" w:rsidP="00564ABB">
            <w:pPr>
              <w:jc w:val="both"/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كفاءة والتميز العلمي للعضو:</w:t>
            </w:r>
          </w:p>
          <w:p w14:paraId="7FBAB6B7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ind w:left="317" w:hanging="141"/>
              <w:jc w:val="both"/>
              <w:rPr>
                <w:rFonts w:asciiTheme="majorBidi" w:hAnsiTheme="majorBidi" w:cstheme="majorBidi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(    ) النشر العلمي في مجلات متميزة علمياً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درجة)</w:t>
            </w:r>
          </w:p>
          <w:p w14:paraId="390095FF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) </w:t>
            </w:r>
            <w:r w:rsidR="0081495E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تأليف والترجمة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(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درجة)</w:t>
            </w:r>
          </w:p>
          <w:p w14:paraId="668739DE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) </w:t>
            </w:r>
            <w:r w:rsidR="0081495E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بحوث المدعومة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(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درجة)</w:t>
            </w:r>
          </w:p>
          <w:p w14:paraId="6CC3D881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) </w:t>
            </w:r>
            <w:r w:rsidR="0081495E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جوائز التميز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(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درجة)</w:t>
            </w:r>
          </w:p>
          <w:p w14:paraId="3055CB6B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) </w:t>
            </w:r>
            <w:r w:rsidR="0081495E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تميز التدريسي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      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(         درجة)</w:t>
            </w:r>
          </w:p>
          <w:p w14:paraId="666999C4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(    ) الإشراف على طلاب الدراسات العليا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(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درجة)</w:t>
            </w:r>
          </w:p>
          <w:p w14:paraId="7C3CE27F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(    ) ا</w:t>
            </w:r>
            <w:r w:rsidR="0081495E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لتدريس في برامج الدراسات العليا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.                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 </w:t>
            </w:r>
            <w:r w:rsidR="005E279D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 </w:t>
            </w:r>
            <w:r w:rsidR="00564ABB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  درجة)</w:t>
            </w:r>
          </w:p>
          <w:p w14:paraId="46CA0A5D" w14:textId="77777777" w:rsidR="00737D62" w:rsidRPr="00564ABB" w:rsidRDefault="00737D62" w:rsidP="00564ABB">
            <w:pPr>
              <w:pStyle w:val="a3"/>
              <w:numPr>
                <w:ilvl w:val="0"/>
                <w:numId w:val="5"/>
              </w:numPr>
              <w:tabs>
                <w:tab w:val="left" w:pos="459"/>
              </w:tabs>
              <w:ind w:left="317" w:hanging="141"/>
              <w:jc w:val="both"/>
              <w:rPr>
                <w:rFonts w:asciiTheme="majorBidi" w:hAnsiTheme="majorBidi" w:cstheme="majorBidi"/>
                <w:sz w:val="28"/>
                <w:szCs w:val="28"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(    ) </w:t>
            </w:r>
            <w:r w:rsidRPr="00564ABB">
              <w:rPr>
                <w:rFonts w:asciiTheme="majorBidi" w:hAnsiTheme="majorBidi" w:cstheme="majorBidi"/>
                <w:rtl/>
              </w:rPr>
              <w:t>النشر مع طلابه(للمرحلتين البكالوريوس أو الدراسات العليا)</w:t>
            </w:r>
            <w:r w:rsidR="005E279D" w:rsidRPr="00564ABB">
              <w:rPr>
                <w:rFonts w:asciiTheme="majorBidi" w:hAnsiTheme="majorBidi" w:cstheme="majorBidi"/>
                <w:rtl/>
              </w:rPr>
              <w:t xml:space="preserve">.   </w:t>
            </w:r>
            <w:r w:rsidRPr="00564ABB">
              <w:rPr>
                <w:rFonts w:asciiTheme="majorBidi" w:hAnsiTheme="majorBidi" w:cstheme="majorBidi"/>
                <w:rtl/>
              </w:rPr>
              <w:t xml:space="preserve">(   </w:t>
            </w:r>
            <w:r w:rsidR="00564ABB"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rtl/>
              </w:rPr>
              <w:t xml:space="preserve"> </w:t>
            </w:r>
            <w:r w:rsidR="00564ABB"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564ABB">
              <w:rPr>
                <w:rFonts w:asciiTheme="majorBidi" w:hAnsiTheme="majorBidi" w:cstheme="majorBidi"/>
                <w:rtl/>
              </w:rPr>
              <w:t xml:space="preserve">     درجة)</w:t>
            </w:r>
          </w:p>
        </w:tc>
        <w:tc>
          <w:tcPr>
            <w:tcW w:w="993" w:type="dxa"/>
            <w:vAlign w:val="center"/>
          </w:tcPr>
          <w:p w14:paraId="4FFC5EB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30</w:t>
            </w:r>
          </w:p>
        </w:tc>
        <w:tc>
          <w:tcPr>
            <w:tcW w:w="992" w:type="dxa"/>
            <w:vAlign w:val="center"/>
          </w:tcPr>
          <w:p w14:paraId="1FCB410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538B084E" w14:textId="77777777" w:rsidR="00737D62" w:rsidRPr="00564ABB" w:rsidRDefault="00737D62" w:rsidP="00737D62">
            <w:pPr>
              <w:jc w:val="lowKashida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sz w:val="26"/>
                <w:szCs w:val="26"/>
                <w:rtl/>
              </w:rPr>
              <w:t>تقدر الدرجة من قبل المجالس المختصة مع تحديد البنود التي تم تقييمه عليها والدرجة الممنوحة لكل بند</w:t>
            </w:r>
          </w:p>
        </w:tc>
      </w:tr>
      <w:tr w:rsidR="00737D62" w:rsidRPr="00564ABB" w14:paraId="19923FD6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4CA4D8D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2</w:t>
            </w:r>
          </w:p>
        </w:tc>
        <w:tc>
          <w:tcPr>
            <w:tcW w:w="6520" w:type="dxa"/>
            <w:gridSpan w:val="2"/>
          </w:tcPr>
          <w:p w14:paraId="6B202438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درجة العلمية:</w:t>
            </w:r>
          </w:p>
          <w:p w14:paraId="4B1A704E" w14:textId="77777777" w:rsidR="00737D62" w:rsidRPr="00564ABB" w:rsidRDefault="00737D62" w:rsidP="00737D62">
            <w:pPr>
              <w:pStyle w:val="a3"/>
              <w:numPr>
                <w:ilvl w:val="0"/>
                <w:numId w:val="8"/>
              </w:numPr>
              <w:ind w:left="317" w:hanging="141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= 10</w:t>
            </w:r>
          </w:p>
          <w:p w14:paraId="505332D5" w14:textId="77777777" w:rsidR="00737D62" w:rsidRPr="00564ABB" w:rsidRDefault="00737D62" w:rsidP="002357D3">
            <w:pPr>
              <w:pStyle w:val="a3"/>
              <w:numPr>
                <w:ilvl w:val="0"/>
                <w:numId w:val="8"/>
              </w:numPr>
              <w:tabs>
                <w:tab w:val="left" w:pos="459"/>
              </w:tabs>
              <w:ind w:left="175" w:firstLine="1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شارك = 7</w:t>
            </w:r>
          </w:p>
          <w:p w14:paraId="22D1EEB2" w14:textId="77777777" w:rsidR="00737D62" w:rsidRPr="00564ABB" w:rsidRDefault="00737D62" w:rsidP="002357D3">
            <w:pPr>
              <w:pStyle w:val="a3"/>
              <w:numPr>
                <w:ilvl w:val="0"/>
                <w:numId w:val="8"/>
              </w:numPr>
              <w:tabs>
                <w:tab w:val="left" w:pos="459"/>
              </w:tabs>
              <w:ind w:left="175" w:firstLine="1"/>
              <w:rPr>
                <w:rFonts w:asciiTheme="majorBidi" w:hAnsiTheme="majorBidi" w:cstheme="majorBidi"/>
                <w:b/>
                <w:bCs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أستاذ مساعد = 4</w:t>
            </w:r>
          </w:p>
        </w:tc>
        <w:tc>
          <w:tcPr>
            <w:tcW w:w="993" w:type="dxa"/>
            <w:vAlign w:val="center"/>
          </w:tcPr>
          <w:p w14:paraId="6ABEE9E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3920D29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3B3C7646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2B182551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1AA7B78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3</w:t>
            </w:r>
          </w:p>
        </w:tc>
        <w:tc>
          <w:tcPr>
            <w:tcW w:w="6520" w:type="dxa"/>
            <w:gridSpan w:val="2"/>
            <w:vAlign w:val="center"/>
          </w:tcPr>
          <w:p w14:paraId="2F37A3A2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أعباء التدريسية بالقسم:</w:t>
            </w:r>
          </w:p>
          <w:p w14:paraId="048D5A8B" w14:textId="77777777" w:rsidR="00737D62" w:rsidRPr="00564ABB" w:rsidRDefault="00737D62" w:rsidP="00737D62">
            <w:pPr>
              <w:pStyle w:val="a3"/>
              <w:numPr>
                <w:ilvl w:val="0"/>
                <w:numId w:val="10"/>
              </w:numPr>
              <w:ind w:left="317" w:hanging="141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متوسط العبء </w:t>
            </w:r>
            <w:r w:rsidR="00727277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التدريسي </w:t>
            </w: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بالقسم= لا يقل عن 10 ساعات.</w:t>
            </w:r>
          </w:p>
          <w:p w14:paraId="3DD72E0F" w14:textId="77777777" w:rsidR="00737D62" w:rsidRPr="00564ABB" w:rsidRDefault="00727277" w:rsidP="00727277">
            <w:pPr>
              <w:pStyle w:val="a3"/>
              <w:numPr>
                <w:ilvl w:val="0"/>
                <w:numId w:val="10"/>
              </w:numPr>
              <w:tabs>
                <w:tab w:val="left" w:pos="317"/>
                <w:tab w:val="left" w:pos="459"/>
              </w:tabs>
              <w:ind w:left="175" w:firstLine="1"/>
              <w:rPr>
                <w:rFonts w:asciiTheme="majorBidi" w:hAnsiTheme="majorBidi" w:cstheme="majorBidi"/>
                <w:b/>
                <w:bCs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العبء التدريسي في ت</w:t>
            </w:r>
            <w:r w:rsidR="00737D62"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خصص العضو المتقدم = لا يقل عن 8 ساعات.</w:t>
            </w:r>
          </w:p>
        </w:tc>
        <w:tc>
          <w:tcPr>
            <w:tcW w:w="993" w:type="dxa"/>
            <w:vAlign w:val="center"/>
          </w:tcPr>
          <w:p w14:paraId="030ECBB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25</w:t>
            </w:r>
          </w:p>
        </w:tc>
        <w:tc>
          <w:tcPr>
            <w:tcW w:w="992" w:type="dxa"/>
            <w:vAlign w:val="center"/>
          </w:tcPr>
          <w:p w14:paraId="69A921C3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1881153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085CFBC1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585C66B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4</w:t>
            </w:r>
          </w:p>
        </w:tc>
        <w:tc>
          <w:tcPr>
            <w:tcW w:w="6520" w:type="dxa"/>
            <w:gridSpan w:val="2"/>
            <w:vAlign w:val="center"/>
          </w:tcPr>
          <w:p w14:paraId="6BDCA56F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ندرة التخصص:</w:t>
            </w:r>
          </w:p>
          <w:p w14:paraId="0AC38D50" w14:textId="77777777" w:rsidR="00737D62" w:rsidRPr="00564ABB" w:rsidRDefault="00737D62" w:rsidP="00737D62">
            <w:pPr>
              <w:pStyle w:val="a3"/>
              <w:numPr>
                <w:ilvl w:val="0"/>
                <w:numId w:val="13"/>
              </w:numPr>
              <w:ind w:left="176" w:hanging="142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سبة السعوديين أقل من 50% = 4</w:t>
            </w:r>
          </w:p>
          <w:p w14:paraId="0B10DE74" w14:textId="77777777" w:rsidR="00737D62" w:rsidRPr="00564ABB" w:rsidRDefault="00737D62" w:rsidP="00737D62">
            <w:pPr>
              <w:pStyle w:val="a3"/>
              <w:numPr>
                <w:ilvl w:val="0"/>
                <w:numId w:val="13"/>
              </w:numPr>
              <w:tabs>
                <w:tab w:val="left" w:pos="317"/>
              </w:tabs>
              <w:ind w:left="176" w:hanging="142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ندرة التخصص علمياً = 6</w:t>
            </w:r>
          </w:p>
        </w:tc>
        <w:tc>
          <w:tcPr>
            <w:tcW w:w="993" w:type="dxa"/>
            <w:vAlign w:val="center"/>
          </w:tcPr>
          <w:p w14:paraId="2132B7F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31C79469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50953D49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3C22A770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7232D39B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lastRenderedPageBreak/>
              <w:t>5</w:t>
            </w:r>
          </w:p>
        </w:tc>
        <w:tc>
          <w:tcPr>
            <w:tcW w:w="6520" w:type="dxa"/>
            <w:gridSpan w:val="2"/>
            <w:vAlign w:val="center"/>
          </w:tcPr>
          <w:p w14:paraId="22ECDFDD" w14:textId="77777777" w:rsidR="00737D62" w:rsidRPr="00564ABB" w:rsidRDefault="00737D62" w:rsidP="00737D62">
            <w:pPr>
              <w:rPr>
                <w:rFonts w:asciiTheme="majorBidi" w:hAnsiTheme="majorBidi" w:cstheme="majorBidi"/>
                <w:b/>
                <w:bCs/>
                <w:u w:val="single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u w:val="single"/>
                <w:rtl/>
              </w:rPr>
              <w:t>الالتزام بالواجبات:</w:t>
            </w:r>
          </w:p>
          <w:p w14:paraId="7454F32E" w14:textId="77777777" w:rsidR="00737D62" w:rsidRPr="00564ABB" w:rsidRDefault="00737D62" w:rsidP="00737D62">
            <w:pPr>
              <w:pStyle w:val="a3"/>
              <w:numPr>
                <w:ilvl w:val="0"/>
                <w:numId w:val="14"/>
              </w:numPr>
              <w:ind w:left="176" w:hanging="142"/>
              <w:rPr>
                <w:rFonts w:asciiTheme="majorBidi" w:hAnsiTheme="majorBidi" w:cstheme="majorBidi"/>
                <w:sz w:val="24"/>
                <w:szCs w:val="24"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مدى الالتزام بالمحاضرات المكلف بها خلال الفصلين السابقين = 10</w:t>
            </w:r>
          </w:p>
          <w:p w14:paraId="7A021A01" w14:textId="77777777" w:rsidR="00737D62" w:rsidRPr="00564ABB" w:rsidRDefault="00737D62" w:rsidP="00737D62">
            <w:pPr>
              <w:pStyle w:val="a3"/>
              <w:numPr>
                <w:ilvl w:val="0"/>
                <w:numId w:val="14"/>
              </w:numPr>
              <w:ind w:left="176" w:hanging="142"/>
              <w:rPr>
                <w:rFonts w:asciiTheme="majorBidi" w:hAnsiTheme="majorBidi" w:cstheme="majorBidi"/>
                <w:b/>
                <w:bCs/>
                <w:rtl/>
              </w:rPr>
            </w:pPr>
            <w:r w:rsidRPr="00564ABB">
              <w:rPr>
                <w:rFonts w:asciiTheme="majorBidi" w:hAnsiTheme="majorBidi" w:cstheme="majorBidi"/>
                <w:sz w:val="24"/>
                <w:szCs w:val="24"/>
                <w:rtl/>
              </w:rPr>
              <w:t>تنفيذ متطلبات الجودة والاعتماد الأكاديمي = 5</w:t>
            </w:r>
          </w:p>
        </w:tc>
        <w:tc>
          <w:tcPr>
            <w:tcW w:w="993" w:type="dxa"/>
            <w:vAlign w:val="center"/>
          </w:tcPr>
          <w:p w14:paraId="3DAC8097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5</w:t>
            </w:r>
          </w:p>
        </w:tc>
        <w:tc>
          <w:tcPr>
            <w:tcW w:w="992" w:type="dxa"/>
            <w:vAlign w:val="center"/>
          </w:tcPr>
          <w:p w14:paraId="1DCDEDCF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0028E696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4834BFFD" w14:textId="77777777" w:rsidTr="00FB553B">
        <w:trPr>
          <w:trHeight w:val="510"/>
        </w:trPr>
        <w:tc>
          <w:tcPr>
            <w:tcW w:w="425" w:type="dxa"/>
            <w:shd w:val="clear" w:color="auto" w:fill="D9D9D9" w:themeFill="background1" w:themeFillShade="D9"/>
            <w:vAlign w:val="center"/>
          </w:tcPr>
          <w:p w14:paraId="187E4E35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6</w:t>
            </w:r>
          </w:p>
        </w:tc>
        <w:tc>
          <w:tcPr>
            <w:tcW w:w="6520" w:type="dxa"/>
            <w:gridSpan w:val="2"/>
            <w:vAlign w:val="center"/>
          </w:tcPr>
          <w:p w14:paraId="408AF2F0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64ABB">
              <w:rPr>
                <w:rFonts w:asciiTheme="majorBidi" w:hAnsiTheme="majorBidi" w:cstheme="majorBidi"/>
                <w:sz w:val="28"/>
                <w:szCs w:val="28"/>
                <w:rtl/>
              </w:rPr>
              <w:t>خدمة الجامعة والمجتمع</w:t>
            </w:r>
          </w:p>
        </w:tc>
        <w:tc>
          <w:tcPr>
            <w:tcW w:w="993" w:type="dxa"/>
            <w:vAlign w:val="center"/>
          </w:tcPr>
          <w:p w14:paraId="2D96B70F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</w:t>
            </w:r>
          </w:p>
        </w:tc>
        <w:tc>
          <w:tcPr>
            <w:tcW w:w="992" w:type="dxa"/>
            <w:vAlign w:val="center"/>
          </w:tcPr>
          <w:p w14:paraId="09F97413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41E6A42A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1AD7B88B" w14:textId="77777777" w:rsidTr="00FB553B">
        <w:trPr>
          <w:trHeight w:val="510"/>
        </w:trPr>
        <w:tc>
          <w:tcPr>
            <w:tcW w:w="6945" w:type="dxa"/>
            <w:gridSpan w:val="3"/>
            <w:shd w:val="clear" w:color="auto" w:fill="D9D9D9" w:themeFill="background1" w:themeFillShade="D9"/>
          </w:tcPr>
          <w:p w14:paraId="2AB639DC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>المجموع</w:t>
            </w:r>
          </w:p>
        </w:tc>
        <w:tc>
          <w:tcPr>
            <w:tcW w:w="993" w:type="dxa"/>
            <w:vAlign w:val="center"/>
          </w:tcPr>
          <w:p w14:paraId="2BD66472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564ABB"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  <w:t>100</w:t>
            </w:r>
          </w:p>
        </w:tc>
        <w:tc>
          <w:tcPr>
            <w:tcW w:w="992" w:type="dxa"/>
            <w:vAlign w:val="center"/>
          </w:tcPr>
          <w:p w14:paraId="5AD833BE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843" w:type="dxa"/>
            <w:vAlign w:val="center"/>
          </w:tcPr>
          <w:p w14:paraId="3345E10F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737D62" w:rsidRPr="00564ABB" w14:paraId="12843863" w14:textId="77777777" w:rsidTr="00FB553B">
        <w:trPr>
          <w:trHeight w:val="510"/>
        </w:trPr>
        <w:tc>
          <w:tcPr>
            <w:tcW w:w="10773" w:type="dxa"/>
            <w:gridSpan w:val="6"/>
            <w:shd w:val="clear" w:color="auto" w:fill="D9D9D9" w:themeFill="background1" w:themeFillShade="D9"/>
          </w:tcPr>
          <w:p w14:paraId="60CF79E5" w14:textId="77777777" w:rsidR="00737D62" w:rsidRPr="00564ABB" w:rsidRDefault="00737D62" w:rsidP="00737D62">
            <w:pPr>
              <w:jc w:val="center"/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 xml:space="preserve">مواطن القوة والضعف </w:t>
            </w:r>
          </w:p>
        </w:tc>
      </w:tr>
      <w:tr w:rsidR="00737D62" w:rsidRPr="00564ABB" w14:paraId="6241EDCE" w14:textId="77777777" w:rsidTr="00FB553B">
        <w:trPr>
          <w:trHeight w:val="510"/>
        </w:trPr>
        <w:tc>
          <w:tcPr>
            <w:tcW w:w="3259" w:type="dxa"/>
            <w:gridSpan w:val="2"/>
            <w:shd w:val="clear" w:color="auto" w:fill="D9D9D9" w:themeFill="background1" w:themeFillShade="D9"/>
            <w:vAlign w:val="center"/>
          </w:tcPr>
          <w:p w14:paraId="7573DA8B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>مواطن القوة:</w:t>
            </w:r>
          </w:p>
        </w:tc>
        <w:tc>
          <w:tcPr>
            <w:tcW w:w="7514" w:type="dxa"/>
            <w:gridSpan w:val="4"/>
          </w:tcPr>
          <w:p w14:paraId="7894099E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26"/>
                <w:szCs w:val="26"/>
                <w:u w:val="single"/>
                <w:rtl/>
              </w:rPr>
            </w:pPr>
          </w:p>
        </w:tc>
      </w:tr>
      <w:tr w:rsidR="00737D62" w:rsidRPr="00564ABB" w14:paraId="0F1FA586" w14:textId="77777777" w:rsidTr="00FB553B">
        <w:trPr>
          <w:trHeight w:val="510"/>
        </w:trPr>
        <w:tc>
          <w:tcPr>
            <w:tcW w:w="3259" w:type="dxa"/>
            <w:gridSpan w:val="2"/>
            <w:shd w:val="clear" w:color="auto" w:fill="D9D9D9" w:themeFill="background1" w:themeFillShade="D9"/>
            <w:vAlign w:val="center"/>
          </w:tcPr>
          <w:p w14:paraId="164CD7F9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30"/>
                <w:szCs w:val="30"/>
                <w:rtl/>
              </w:rPr>
            </w:pPr>
            <w:r w:rsidRPr="00564ABB">
              <w:rPr>
                <w:rFonts w:asciiTheme="majorBidi" w:hAnsiTheme="majorBidi" w:cstheme="majorBidi"/>
                <w:sz w:val="30"/>
                <w:szCs w:val="30"/>
                <w:rtl/>
              </w:rPr>
              <w:t>مواطن الضعف:</w:t>
            </w:r>
          </w:p>
        </w:tc>
        <w:tc>
          <w:tcPr>
            <w:tcW w:w="7514" w:type="dxa"/>
            <w:gridSpan w:val="4"/>
          </w:tcPr>
          <w:p w14:paraId="1D0620A9" w14:textId="77777777" w:rsidR="00737D62" w:rsidRPr="00564ABB" w:rsidRDefault="00737D62" w:rsidP="00737D62">
            <w:pPr>
              <w:rPr>
                <w:rFonts w:asciiTheme="majorBidi" w:hAnsiTheme="majorBidi" w:cstheme="majorBidi"/>
                <w:sz w:val="26"/>
                <w:szCs w:val="26"/>
                <w:u w:val="single"/>
                <w:rtl/>
              </w:rPr>
            </w:pPr>
          </w:p>
        </w:tc>
      </w:tr>
    </w:tbl>
    <w:p w14:paraId="4C1DCD03" w14:textId="77777777" w:rsidR="0010798F" w:rsidRDefault="0010798F" w:rsidP="00BE3D40">
      <w:pPr>
        <w:ind w:left="-625" w:hanging="283"/>
        <w:rPr>
          <w:rFonts w:asciiTheme="majorBidi" w:hAnsiTheme="majorBidi" w:cstheme="majorBidi"/>
          <w:sz w:val="28"/>
          <w:szCs w:val="28"/>
          <w:rtl/>
        </w:rPr>
      </w:pPr>
    </w:p>
    <w:p w14:paraId="2E4EC2EF" w14:textId="77777777" w:rsidR="00FB57DD" w:rsidRPr="00564ABB" w:rsidRDefault="00804FEC" w:rsidP="00BE3D40">
      <w:pPr>
        <w:ind w:left="-625" w:hanging="283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 xml:space="preserve">رئيس القسم:           </w:t>
      </w:r>
      <w:r w:rsidR="005E279D" w:rsidRPr="00564ABB">
        <w:rPr>
          <w:rFonts w:asciiTheme="majorBidi" w:hAnsiTheme="majorBidi" w:cstheme="majorBidi"/>
          <w:sz w:val="28"/>
          <w:szCs w:val="28"/>
          <w:rtl/>
        </w:rPr>
        <w:t xml:space="preserve">                 </w:t>
      </w:r>
      <w:r w:rsidRPr="00564ABB">
        <w:rPr>
          <w:rFonts w:asciiTheme="majorBidi" w:hAnsiTheme="majorBidi" w:cstheme="majorBidi"/>
          <w:sz w:val="28"/>
          <w:szCs w:val="28"/>
          <w:rtl/>
        </w:rPr>
        <w:t xml:space="preserve"> التاريخ:     </w:t>
      </w:r>
      <w:r w:rsidR="005E279D" w:rsidRPr="00564ABB">
        <w:rPr>
          <w:rFonts w:asciiTheme="majorBidi" w:hAnsiTheme="majorBidi" w:cstheme="majorBidi"/>
          <w:sz w:val="28"/>
          <w:szCs w:val="28"/>
          <w:rtl/>
        </w:rPr>
        <w:t xml:space="preserve">              </w:t>
      </w:r>
      <w:r w:rsidRPr="00564ABB">
        <w:rPr>
          <w:rFonts w:asciiTheme="majorBidi" w:hAnsiTheme="majorBidi" w:cstheme="majorBidi"/>
          <w:sz w:val="28"/>
          <w:szCs w:val="28"/>
          <w:rtl/>
        </w:rPr>
        <w:t xml:space="preserve">     التوقيع:</w:t>
      </w:r>
    </w:p>
    <w:p w14:paraId="1E99124F" w14:textId="77777777" w:rsidR="0010798F" w:rsidRDefault="0010798F" w:rsidP="00BE3D40">
      <w:pPr>
        <w:ind w:hanging="908"/>
        <w:rPr>
          <w:rFonts w:asciiTheme="majorBidi" w:hAnsiTheme="majorBidi" w:cstheme="majorBidi"/>
          <w:sz w:val="28"/>
          <w:szCs w:val="28"/>
          <w:rtl/>
        </w:rPr>
      </w:pPr>
    </w:p>
    <w:p w14:paraId="71601F1D" w14:textId="77777777" w:rsidR="00065B7E" w:rsidRPr="00564ABB" w:rsidRDefault="00E111F7" w:rsidP="00BE3D40">
      <w:pPr>
        <w:ind w:hanging="908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 xml:space="preserve">مصادقة </w:t>
      </w:r>
      <w:r w:rsidR="00065B7E" w:rsidRPr="00564ABB">
        <w:rPr>
          <w:rFonts w:asciiTheme="majorBidi" w:hAnsiTheme="majorBidi" w:cstheme="majorBidi"/>
          <w:sz w:val="28"/>
          <w:szCs w:val="28"/>
          <w:rtl/>
        </w:rPr>
        <w:t>عمي</w:t>
      </w:r>
      <w:r w:rsidR="007678D9" w:rsidRPr="00564ABB">
        <w:rPr>
          <w:rFonts w:asciiTheme="majorBidi" w:hAnsiTheme="majorBidi" w:cstheme="majorBidi"/>
          <w:sz w:val="28"/>
          <w:szCs w:val="28"/>
          <w:rtl/>
        </w:rPr>
        <w:t xml:space="preserve">د الكلية:            </w:t>
      </w:r>
      <w:r w:rsidR="00FB553B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7678D9" w:rsidRPr="00564ABB">
        <w:rPr>
          <w:rFonts w:asciiTheme="majorBidi" w:hAnsiTheme="majorBidi" w:cstheme="majorBidi"/>
          <w:sz w:val="28"/>
          <w:szCs w:val="28"/>
          <w:rtl/>
        </w:rPr>
        <w:t xml:space="preserve">      </w:t>
      </w:r>
      <w:r w:rsidR="00FB553B">
        <w:rPr>
          <w:rFonts w:asciiTheme="majorBidi" w:hAnsiTheme="majorBidi" w:cstheme="majorBidi"/>
          <w:sz w:val="28"/>
          <w:szCs w:val="28"/>
          <w:rtl/>
        </w:rPr>
        <w:t xml:space="preserve">التاريخ:                  </w:t>
      </w:r>
      <w:r w:rsidR="00065B7E" w:rsidRPr="00564ABB">
        <w:rPr>
          <w:rFonts w:asciiTheme="majorBidi" w:hAnsiTheme="majorBidi" w:cstheme="majorBidi"/>
          <w:sz w:val="28"/>
          <w:szCs w:val="28"/>
          <w:rtl/>
        </w:rPr>
        <w:t xml:space="preserve">      التوقيع:</w:t>
      </w:r>
    </w:p>
    <w:p w14:paraId="0F968124" w14:textId="77777777" w:rsidR="0010798F" w:rsidRDefault="0010798F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</w:p>
    <w:p w14:paraId="1BE5013F" w14:textId="77777777" w:rsidR="00924DDA" w:rsidRPr="00564ABB" w:rsidRDefault="00065B7E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المرفقات المطلوبة:</w:t>
      </w:r>
    </w:p>
    <w:p w14:paraId="3B6D8615" w14:textId="77777777" w:rsidR="00E111F7" w:rsidRPr="00564ABB" w:rsidRDefault="00E111F7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إرفاق تقرير</w:t>
      </w:r>
      <w:r w:rsidR="006661F7" w:rsidRPr="00564ABB">
        <w:rPr>
          <w:rFonts w:asciiTheme="majorBidi" w:hAnsiTheme="majorBidi" w:cstheme="majorBidi"/>
          <w:sz w:val="28"/>
          <w:szCs w:val="28"/>
          <w:rtl/>
        </w:rPr>
        <w:t xml:space="preserve">/محضر </w:t>
      </w:r>
      <w:r w:rsidRPr="00564ABB">
        <w:rPr>
          <w:rFonts w:asciiTheme="majorBidi" w:hAnsiTheme="majorBidi" w:cstheme="majorBidi"/>
          <w:sz w:val="28"/>
          <w:szCs w:val="28"/>
          <w:rtl/>
        </w:rPr>
        <w:t>اللجنة المشكلة لهذا الغرض.</w:t>
      </w:r>
    </w:p>
    <w:p w14:paraId="73BDB64E" w14:textId="77777777" w:rsidR="00065B7E" w:rsidRPr="00564ABB" w:rsidRDefault="00065B7E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بيان بأعضاء هيئة التدريس ومن في حكمهم شاملة التخصص العام والدقيق والأعباء التدريسية والجنسية وتاريخ الميلاد وكذلك المستويات الدراسية للمعيدين والمحاضرين.</w:t>
      </w:r>
    </w:p>
    <w:p w14:paraId="5007D701" w14:textId="77777777" w:rsidR="00065B7E" w:rsidRPr="00564ABB" w:rsidRDefault="00065B7E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إيضاح نسبة السعودة بالقسم.</w:t>
      </w:r>
    </w:p>
    <w:p w14:paraId="57D02731" w14:textId="77777777" w:rsidR="00065B7E" w:rsidRPr="00564ABB" w:rsidRDefault="00065B7E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بيان بالمبتعثين وتواريخ تخرجهم المتوقعة.</w:t>
      </w:r>
    </w:p>
    <w:p w14:paraId="677C56DE" w14:textId="77777777" w:rsidR="00727277" w:rsidRPr="00564ABB" w:rsidRDefault="00727277" w:rsidP="00FB553B">
      <w:pPr>
        <w:pStyle w:val="a3"/>
        <w:numPr>
          <w:ilvl w:val="0"/>
          <w:numId w:val="2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إرفاق قائمة بالإنتاج العلمي الخاص بالبند (1) من الاستمارة.</w:t>
      </w:r>
    </w:p>
    <w:p w14:paraId="281D7B36" w14:textId="77777777" w:rsidR="00590249" w:rsidRPr="00564ABB" w:rsidRDefault="00590249" w:rsidP="00BE3D40">
      <w:pPr>
        <w:ind w:hanging="625"/>
        <w:rPr>
          <w:rFonts w:asciiTheme="majorBidi" w:hAnsiTheme="majorBidi" w:cstheme="majorBidi"/>
          <w:sz w:val="28"/>
          <w:szCs w:val="28"/>
          <w:rtl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شروط عامة:</w:t>
      </w:r>
    </w:p>
    <w:p w14:paraId="0E0C8410" w14:textId="77777777" w:rsidR="00E111F7" w:rsidRPr="00564ABB" w:rsidRDefault="00E111F7" w:rsidP="00FB553B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أن يكون لدى المتقدم خبرة تدريسية في التعليم الجامعي لا تقل عن سنتين.</w:t>
      </w:r>
    </w:p>
    <w:p w14:paraId="11330B32" w14:textId="77777777" w:rsidR="00590249" w:rsidRPr="00564ABB" w:rsidRDefault="00E06C3F" w:rsidP="00FB553B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يتم تم</w:t>
      </w:r>
      <w:r w:rsidR="00590249" w:rsidRPr="00564ABB">
        <w:rPr>
          <w:rFonts w:asciiTheme="majorBidi" w:hAnsiTheme="majorBidi" w:cstheme="majorBidi"/>
          <w:sz w:val="28"/>
          <w:szCs w:val="28"/>
          <w:rtl/>
        </w:rPr>
        <w:t>ديد الخدمة والتعاقد وتجديد التعاقد فقط لمن يحصل على (</w:t>
      </w:r>
      <w:r w:rsidR="00B62B56" w:rsidRPr="00564ABB">
        <w:rPr>
          <w:rFonts w:asciiTheme="majorBidi" w:hAnsiTheme="majorBidi" w:cstheme="majorBidi"/>
          <w:sz w:val="28"/>
          <w:szCs w:val="28"/>
          <w:rtl/>
        </w:rPr>
        <w:t>70</w:t>
      </w:r>
      <w:r w:rsidR="00590249" w:rsidRPr="00564ABB">
        <w:rPr>
          <w:rFonts w:asciiTheme="majorBidi" w:hAnsiTheme="majorBidi" w:cstheme="majorBidi"/>
          <w:sz w:val="28"/>
          <w:szCs w:val="28"/>
          <w:rtl/>
        </w:rPr>
        <w:t>) درجة فأعلى.</w:t>
      </w:r>
    </w:p>
    <w:p w14:paraId="6E41252C" w14:textId="77777777" w:rsidR="001E08E3" w:rsidRDefault="00B62B56" w:rsidP="001E08E3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564ABB">
        <w:rPr>
          <w:rFonts w:asciiTheme="majorBidi" w:hAnsiTheme="majorBidi" w:cstheme="majorBidi"/>
          <w:sz w:val="28"/>
          <w:szCs w:val="28"/>
          <w:rtl/>
        </w:rPr>
        <w:t>أن يكون المتقدم نشر على الأقل بحثاً واحداً في آخر ثلاث سنوات.</w:t>
      </w:r>
    </w:p>
    <w:p w14:paraId="543C0909" w14:textId="77777777" w:rsidR="001E08E3" w:rsidRPr="001E08E3" w:rsidRDefault="001E08E3" w:rsidP="001E08E3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1E08E3">
        <w:rPr>
          <w:rFonts w:asciiTheme="majorBidi" w:hAnsiTheme="majorBidi" w:cs="Times New Roman"/>
          <w:sz w:val="28"/>
          <w:szCs w:val="28"/>
          <w:rtl/>
        </w:rPr>
        <w:t xml:space="preserve">يجب ان تصل طلبات تمديد الخدمة مكتملة إلى المجلس العلمي قبل تاريخ التقاعد النظامي للعضو بمدة لا تقل عن 9 أشهر على الأقل. </w:t>
      </w:r>
    </w:p>
    <w:p w14:paraId="1E338872" w14:textId="77777777" w:rsidR="001E08E3" w:rsidRPr="001E08E3" w:rsidRDefault="001E08E3" w:rsidP="001E08E3">
      <w:pPr>
        <w:pStyle w:val="a3"/>
        <w:numPr>
          <w:ilvl w:val="0"/>
          <w:numId w:val="15"/>
        </w:numPr>
        <w:ind w:left="-199" w:hanging="426"/>
        <w:rPr>
          <w:rFonts w:asciiTheme="majorBidi" w:hAnsiTheme="majorBidi" w:cstheme="majorBidi"/>
          <w:sz w:val="28"/>
          <w:szCs w:val="28"/>
        </w:rPr>
      </w:pPr>
      <w:r w:rsidRPr="001E08E3">
        <w:rPr>
          <w:rFonts w:asciiTheme="majorBidi" w:hAnsiTheme="majorBidi" w:cs="Times New Roman"/>
          <w:sz w:val="28"/>
          <w:szCs w:val="28"/>
          <w:rtl/>
        </w:rPr>
        <w:t>لا تقبل الطلبات بعد تاريخ نهاية استقبال المعاملات لدى المجلس العلمي من كل عام جامعي.</w:t>
      </w:r>
    </w:p>
    <w:sectPr w:rsidR="001E08E3" w:rsidRPr="001E08E3" w:rsidSect="00564ABB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451860" w14:textId="77777777" w:rsidR="008B7FCE" w:rsidRDefault="008B7FCE" w:rsidP="00564ABB">
      <w:pPr>
        <w:spacing w:after="0" w:line="240" w:lineRule="auto"/>
      </w:pPr>
      <w:r>
        <w:separator/>
      </w:r>
    </w:p>
  </w:endnote>
  <w:endnote w:type="continuationSeparator" w:id="0">
    <w:p w14:paraId="3FC5080C" w14:textId="77777777" w:rsidR="008B7FCE" w:rsidRDefault="008B7FCE" w:rsidP="0056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390878769"/>
      <w:docPartObj>
        <w:docPartGallery w:val="Page Numbers (Bottom of Page)"/>
        <w:docPartUnique/>
      </w:docPartObj>
    </w:sdtPr>
    <w:sdtEndPr/>
    <w:sdtContent>
      <w:p w14:paraId="6343A90B" w14:textId="77777777" w:rsidR="00564ABB" w:rsidRDefault="00DA0F3C" w:rsidP="00564ABB">
        <w:pPr>
          <w:pStyle w:val="a8"/>
          <w:jc w:val="center"/>
          <w:rPr>
            <w:rtl/>
          </w:rPr>
        </w:pPr>
        <w:r>
          <w:rPr>
            <w:noProof/>
            <w:rtl/>
            <w:lang w:val="en-GB" w:eastAsia="en-GB"/>
          </w:rPr>
          <w:pict w14:anchorId="7BBE9C7E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0" type="#_x0000_t202" style="position:absolute;left:0;text-align:left;margin-left:321.75pt;margin-top:7.4pt;width:156.3pt;height:22pt;z-index:251660288;visibility:visible;mso-wrap-distance-top:3.6pt;mso-wrap-distance-bottom:3.6pt;mso-position-horizontal-relative:text;mso-position-vertical-relative:text;mso-width-relative:margin;mso-height-relative:margin" strokecolor="#2f5496" strokeweight="1.5pt">
              <v:textbox>
                <w:txbxContent>
                  <w:p w14:paraId="4905BA08" w14:textId="67F20E17" w:rsidR="0010798F" w:rsidRDefault="004D20DA" w:rsidP="00DA0F3C">
                    <w:r>
                      <w:rPr>
                        <w:rFonts w:hint="cs"/>
                        <w:rtl/>
                      </w:rPr>
                      <w:t xml:space="preserve">نموذج </w:t>
                    </w:r>
                    <w:r w:rsidR="0010798F" w:rsidRPr="00DF660C">
                      <w:rPr>
                        <w:rtl/>
                      </w:rPr>
                      <w:t xml:space="preserve">ع.ع </w:t>
                    </w:r>
                    <w:r w:rsidR="00852D17">
                      <w:rPr>
                        <w:rFonts w:hint="cs"/>
                        <w:rtl/>
                      </w:rPr>
                      <w:t>4</w:t>
                    </w:r>
                    <w:r w:rsidR="0010798F" w:rsidRPr="00DF660C">
                      <w:rPr>
                        <w:rtl/>
                      </w:rPr>
                      <w:t xml:space="preserve"> </w:t>
                    </w:r>
                    <w:r w:rsidR="005E7EEA">
                      <w:rPr>
                        <w:rtl/>
                      </w:rPr>
                      <w:t xml:space="preserve">(اصدار </w:t>
                    </w:r>
                    <w:r w:rsidR="00DA0F3C">
                      <w:rPr>
                        <w:rFonts w:hint="cs"/>
                        <w:rtl/>
                      </w:rPr>
                      <w:t>11</w:t>
                    </w:r>
                    <w:r w:rsidR="005E7EEA">
                      <w:rPr>
                        <w:rtl/>
                      </w:rPr>
                      <w:t>-</w:t>
                    </w:r>
                    <w:r w:rsidR="00D21AA3">
                      <w:rPr>
                        <w:rFonts w:hint="cs"/>
                        <w:rtl/>
                      </w:rPr>
                      <w:t>9</w:t>
                    </w:r>
                    <w:r w:rsidR="005E7EEA">
                      <w:rPr>
                        <w:rFonts w:hint="cs"/>
                        <w:rtl/>
                      </w:rPr>
                      <w:t>-20</w:t>
                    </w:r>
                    <w:r w:rsidR="00D947FE">
                      <w:rPr>
                        <w:rFonts w:hint="cs"/>
                        <w:rtl/>
                      </w:rPr>
                      <w:t>23</w:t>
                    </w:r>
                    <w:r w:rsidR="005E7EEA">
                      <w:rPr>
                        <w:rFonts w:hint="cs"/>
                        <w:rtl/>
                      </w:rPr>
                      <w:t>)</w:t>
                    </w:r>
                  </w:p>
                </w:txbxContent>
              </v:textbox>
              <w10:wrap type="square"/>
            </v:shape>
          </w:pict>
        </w:r>
        <w:r w:rsidR="00564ABB">
          <w:rPr>
            <w:noProof/>
            <w:rtl/>
          </w:rPr>
          <w:drawing>
            <wp:anchor distT="0" distB="0" distL="114300" distR="114300" simplePos="0" relativeHeight="251658752" behindDoc="1" locked="0" layoutInCell="1" allowOverlap="1" wp14:anchorId="2B9473B9" wp14:editId="79284BE2">
              <wp:simplePos x="0" y="0"/>
              <wp:positionH relativeFrom="column">
                <wp:posOffset>2240666</wp:posOffset>
              </wp:positionH>
              <wp:positionV relativeFrom="paragraph">
                <wp:posOffset>-54610</wp:posOffset>
              </wp:positionV>
              <wp:extent cx="778510" cy="575945"/>
              <wp:effectExtent l="0" t="0" r="2540" b="0"/>
              <wp:wrapNone/>
              <wp:docPr id="30" name="صورة 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‫‫شعار رقم نسخ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8510" cy="5759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78F2CB1E" w14:textId="76D31EB0" w:rsidR="00564ABB" w:rsidRDefault="00564ABB" w:rsidP="00564ABB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0F3C" w:rsidRPr="00DA0F3C">
          <w:rPr>
            <w:noProof/>
            <w:rtl/>
            <w:lang w:val="ar-SA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72740" w14:textId="77777777" w:rsidR="008B7FCE" w:rsidRDefault="008B7FCE" w:rsidP="00564ABB">
      <w:pPr>
        <w:spacing w:after="0" w:line="240" w:lineRule="auto"/>
      </w:pPr>
      <w:r>
        <w:separator/>
      </w:r>
    </w:p>
  </w:footnote>
  <w:footnote w:type="continuationSeparator" w:id="0">
    <w:p w14:paraId="315984B6" w14:textId="77777777" w:rsidR="008B7FCE" w:rsidRDefault="008B7FCE" w:rsidP="0056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4B306" w14:textId="77777777" w:rsidR="00564ABB" w:rsidRDefault="00DA0F3C" w:rsidP="00564ABB">
    <w:pPr>
      <w:pStyle w:val="a7"/>
      <w:tabs>
        <w:tab w:val="clear" w:pos="8306"/>
      </w:tabs>
      <w:ind w:left="-1333" w:right="-1276" w:hanging="16"/>
      <w:jc w:val="center"/>
      <w:rPr>
        <w:noProof/>
        <w:rtl/>
      </w:rPr>
    </w:pPr>
    <w:r>
      <w:rPr>
        <w:noProof/>
        <w:rtl/>
        <w:lang w:val="en-GB" w:eastAsia="en-GB"/>
      </w:rPr>
      <w:pict w14:anchorId="7FF679BA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3" type="#_x0000_t202" style="position:absolute;left:0;text-align:left;margin-left:65.95pt;margin-top:7.15pt;width:139.1pt;height:28.2pt;z-index:251741696;visibility:visible;mso-wrap-distance-top:3.6pt;mso-wrap-distance-bottom:3.6pt;mso-width-relative:margin;mso-height-relative:margin" strokecolor="#2f5496" strokeweight="1.5pt">
          <v:textbox style="mso-next-textbox:#Text Box 2">
            <w:txbxContent>
              <w:p w14:paraId="3E989E1C" w14:textId="77777777" w:rsidR="004D20DA" w:rsidRPr="00DF660C" w:rsidRDefault="004D20DA" w:rsidP="00D947FE">
                <w:pPr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ال</w:t>
                </w:r>
                <w:r w:rsidRPr="00DF660C"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لجنة</w:t>
                </w:r>
                <w:r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 xml:space="preserve"> الدائمة </w:t>
                </w:r>
                <w:r w:rsidR="00D947FE">
                  <w:rPr>
                    <w:rFonts w:hint="cs"/>
                    <w:b/>
                    <w:bCs/>
                    <w:sz w:val="28"/>
                    <w:szCs w:val="28"/>
                    <w:rtl/>
                  </w:rPr>
                  <w:t>للاستعانة</w:t>
                </w:r>
              </w:p>
            </w:txbxContent>
          </v:textbox>
          <w10:wrap type="square"/>
        </v:shape>
      </w:pict>
    </w:r>
    <w:r w:rsidR="00564ABB">
      <w:rPr>
        <w:noProof/>
      </w:rPr>
      <w:drawing>
        <wp:inline distT="0" distB="0" distL="0" distR="0" wp14:anchorId="00C9E7AB" wp14:editId="5CC93FA5">
          <wp:extent cx="2834097" cy="432000"/>
          <wp:effectExtent l="0" t="0" r="4445" b="6350"/>
          <wp:docPr id="27" name="صورة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‫شعار يمين نسخ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34097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64ABB">
      <w:rPr>
        <w:rFonts w:hint="cs"/>
        <w:noProof/>
        <w:rtl/>
      </w:rPr>
      <w:t xml:space="preserve">                                                                                     </w:t>
    </w:r>
    <w:r w:rsidR="00564ABB">
      <w:rPr>
        <w:noProof/>
        <w:rtl/>
      </w:rPr>
      <w:drawing>
        <wp:inline distT="0" distB="0" distL="0" distR="0">
          <wp:extent cx="773535" cy="432000"/>
          <wp:effectExtent l="0" t="0" r="0" b="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56jk4q6jkw46kw57k57k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3535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11E30B" w14:textId="77777777" w:rsidR="00564ABB" w:rsidRDefault="00564AB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51B3D"/>
    <w:multiLevelType w:val="hybridMultilevel"/>
    <w:tmpl w:val="911C6E38"/>
    <w:lvl w:ilvl="0" w:tplc="D38E730C">
      <w:start w:val="1"/>
      <w:numFmt w:val="arabicAlpha"/>
      <w:lvlText w:val="%1-"/>
      <w:lvlJc w:val="center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E7BC8"/>
    <w:multiLevelType w:val="hybridMultilevel"/>
    <w:tmpl w:val="D9808432"/>
    <w:lvl w:ilvl="0" w:tplc="04090013">
      <w:start w:val="1"/>
      <w:numFmt w:val="arabicAlpha"/>
      <w:lvlText w:val="%1-"/>
      <w:lvlJc w:val="center"/>
      <w:pPr>
        <w:ind w:left="896" w:hanging="360"/>
      </w:pPr>
    </w:lvl>
    <w:lvl w:ilvl="1" w:tplc="04090019" w:tentative="1">
      <w:start w:val="1"/>
      <w:numFmt w:val="lowerLetter"/>
      <w:lvlText w:val="%2."/>
      <w:lvlJc w:val="left"/>
      <w:pPr>
        <w:ind w:left="1616" w:hanging="360"/>
      </w:pPr>
    </w:lvl>
    <w:lvl w:ilvl="2" w:tplc="0409001B" w:tentative="1">
      <w:start w:val="1"/>
      <w:numFmt w:val="lowerRoman"/>
      <w:lvlText w:val="%3."/>
      <w:lvlJc w:val="right"/>
      <w:pPr>
        <w:ind w:left="2336" w:hanging="180"/>
      </w:pPr>
    </w:lvl>
    <w:lvl w:ilvl="3" w:tplc="0409000F" w:tentative="1">
      <w:start w:val="1"/>
      <w:numFmt w:val="decimal"/>
      <w:lvlText w:val="%4."/>
      <w:lvlJc w:val="left"/>
      <w:pPr>
        <w:ind w:left="3056" w:hanging="360"/>
      </w:pPr>
    </w:lvl>
    <w:lvl w:ilvl="4" w:tplc="04090019" w:tentative="1">
      <w:start w:val="1"/>
      <w:numFmt w:val="lowerLetter"/>
      <w:lvlText w:val="%5."/>
      <w:lvlJc w:val="left"/>
      <w:pPr>
        <w:ind w:left="3776" w:hanging="360"/>
      </w:pPr>
    </w:lvl>
    <w:lvl w:ilvl="5" w:tplc="0409001B" w:tentative="1">
      <w:start w:val="1"/>
      <w:numFmt w:val="lowerRoman"/>
      <w:lvlText w:val="%6."/>
      <w:lvlJc w:val="right"/>
      <w:pPr>
        <w:ind w:left="4496" w:hanging="180"/>
      </w:pPr>
    </w:lvl>
    <w:lvl w:ilvl="6" w:tplc="0409000F" w:tentative="1">
      <w:start w:val="1"/>
      <w:numFmt w:val="decimal"/>
      <w:lvlText w:val="%7."/>
      <w:lvlJc w:val="left"/>
      <w:pPr>
        <w:ind w:left="5216" w:hanging="360"/>
      </w:pPr>
    </w:lvl>
    <w:lvl w:ilvl="7" w:tplc="04090019" w:tentative="1">
      <w:start w:val="1"/>
      <w:numFmt w:val="lowerLetter"/>
      <w:lvlText w:val="%8."/>
      <w:lvlJc w:val="left"/>
      <w:pPr>
        <w:ind w:left="5936" w:hanging="360"/>
      </w:pPr>
    </w:lvl>
    <w:lvl w:ilvl="8" w:tplc="0409001B" w:tentative="1">
      <w:start w:val="1"/>
      <w:numFmt w:val="lowerRoman"/>
      <w:lvlText w:val="%9."/>
      <w:lvlJc w:val="right"/>
      <w:pPr>
        <w:ind w:left="6656" w:hanging="180"/>
      </w:pPr>
    </w:lvl>
  </w:abstractNum>
  <w:abstractNum w:abstractNumId="2" w15:restartNumberingAfterBreak="0">
    <w:nsid w:val="122416AA"/>
    <w:multiLevelType w:val="hybridMultilevel"/>
    <w:tmpl w:val="F9F60AD8"/>
    <w:lvl w:ilvl="0" w:tplc="574425B0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9C4219"/>
    <w:multiLevelType w:val="hybridMultilevel"/>
    <w:tmpl w:val="DD163B98"/>
    <w:lvl w:ilvl="0" w:tplc="C6C885EC">
      <w:start w:val="1"/>
      <w:numFmt w:val="arabicAlpha"/>
      <w:lvlText w:val="%1-"/>
      <w:lvlJc w:val="center"/>
      <w:pPr>
        <w:ind w:left="72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059D0"/>
    <w:multiLevelType w:val="hybridMultilevel"/>
    <w:tmpl w:val="ACA4BFAE"/>
    <w:lvl w:ilvl="0" w:tplc="04090013">
      <w:start w:val="1"/>
      <w:numFmt w:val="arabicAlpha"/>
      <w:lvlText w:val="%1-"/>
      <w:lvlJc w:val="center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DF87201"/>
    <w:multiLevelType w:val="hybridMultilevel"/>
    <w:tmpl w:val="E3340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356DC"/>
    <w:multiLevelType w:val="hybridMultilevel"/>
    <w:tmpl w:val="0F604B6C"/>
    <w:lvl w:ilvl="0" w:tplc="BBCC2C5C">
      <w:start w:val="1"/>
      <w:numFmt w:val="arabicAlpha"/>
      <w:lvlText w:val="%1-"/>
      <w:lvlJc w:val="center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80497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86347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A95094"/>
    <w:multiLevelType w:val="hybridMultilevel"/>
    <w:tmpl w:val="7A1852D4"/>
    <w:lvl w:ilvl="0" w:tplc="F1F2977E">
      <w:start w:val="1"/>
      <w:numFmt w:val="bullet"/>
      <w:lvlText w:val=""/>
      <w:lvlJc w:val="left"/>
      <w:pPr>
        <w:ind w:left="927" w:hanging="360"/>
      </w:pPr>
      <w:rPr>
        <w:rFonts w:ascii="Wingdings" w:hAnsi="Wingdings" w:hint="default"/>
        <w:lang w:bidi="ar-SA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3B6A0998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D779D"/>
    <w:multiLevelType w:val="hybridMultilevel"/>
    <w:tmpl w:val="1C843F72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4260B"/>
    <w:multiLevelType w:val="hybridMultilevel"/>
    <w:tmpl w:val="3F003F94"/>
    <w:lvl w:ilvl="0" w:tplc="04090013">
      <w:start w:val="1"/>
      <w:numFmt w:val="arabicAlpha"/>
      <w:lvlText w:val="%1-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FD07FA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F94459"/>
    <w:multiLevelType w:val="hybridMultilevel"/>
    <w:tmpl w:val="DC5AF7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13"/>
  </w:num>
  <w:num w:numId="5">
    <w:abstractNumId w:val="6"/>
  </w:num>
  <w:num w:numId="6">
    <w:abstractNumId w:val="12"/>
  </w:num>
  <w:num w:numId="7">
    <w:abstractNumId w:val="4"/>
  </w:num>
  <w:num w:numId="8">
    <w:abstractNumId w:val="7"/>
  </w:num>
  <w:num w:numId="9">
    <w:abstractNumId w:val="1"/>
  </w:num>
  <w:num w:numId="10">
    <w:abstractNumId w:val="11"/>
  </w:num>
  <w:num w:numId="11">
    <w:abstractNumId w:val="10"/>
  </w:num>
  <w:num w:numId="12">
    <w:abstractNumId w:val="2"/>
  </w:num>
  <w:num w:numId="13">
    <w:abstractNumId w:val="3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ar-SA" w:vendorID="64" w:dllVersion="131078" w:nlCheck="1" w:checkStyle="0"/>
  <w:defaultTabStop w:val="720"/>
  <w:characterSpacingControl w:val="doNotCompress"/>
  <w:savePreviewPicture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3NjczMjU3NDEwsTBU0lEKTi0uzszPAykwqwUA66bM9iwAAAA="/>
  </w:docVars>
  <w:rsids>
    <w:rsidRoot w:val="00D004D6"/>
    <w:rsid w:val="00031BAF"/>
    <w:rsid w:val="00065B7E"/>
    <w:rsid w:val="0009567F"/>
    <w:rsid w:val="000979B0"/>
    <w:rsid w:val="000B0A7E"/>
    <w:rsid w:val="00102FC0"/>
    <w:rsid w:val="0010798F"/>
    <w:rsid w:val="00167021"/>
    <w:rsid w:val="0017165A"/>
    <w:rsid w:val="00187A4E"/>
    <w:rsid w:val="001A79AE"/>
    <w:rsid w:val="001B3C40"/>
    <w:rsid w:val="001E08E3"/>
    <w:rsid w:val="002131DE"/>
    <w:rsid w:val="0021634B"/>
    <w:rsid w:val="0022282A"/>
    <w:rsid w:val="00225121"/>
    <w:rsid w:val="002357D3"/>
    <w:rsid w:val="002854F9"/>
    <w:rsid w:val="0029387C"/>
    <w:rsid w:val="0034573A"/>
    <w:rsid w:val="00422862"/>
    <w:rsid w:val="00424629"/>
    <w:rsid w:val="004869E5"/>
    <w:rsid w:val="004A16FB"/>
    <w:rsid w:val="004D20DA"/>
    <w:rsid w:val="004F0045"/>
    <w:rsid w:val="00564ABB"/>
    <w:rsid w:val="00590249"/>
    <w:rsid w:val="005949D9"/>
    <w:rsid w:val="005E279D"/>
    <w:rsid w:val="005E7EEA"/>
    <w:rsid w:val="006002BD"/>
    <w:rsid w:val="0060648B"/>
    <w:rsid w:val="006520BD"/>
    <w:rsid w:val="0065705F"/>
    <w:rsid w:val="006661F7"/>
    <w:rsid w:val="00702D4F"/>
    <w:rsid w:val="00727277"/>
    <w:rsid w:val="00737D62"/>
    <w:rsid w:val="00756666"/>
    <w:rsid w:val="007678D9"/>
    <w:rsid w:val="007A2351"/>
    <w:rsid w:val="007A2797"/>
    <w:rsid w:val="007B032F"/>
    <w:rsid w:val="007B6517"/>
    <w:rsid w:val="00804FEC"/>
    <w:rsid w:val="008100C2"/>
    <w:rsid w:val="0081495E"/>
    <w:rsid w:val="00832492"/>
    <w:rsid w:val="00852D17"/>
    <w:rsid w:val="00860055"/>
    <w:rsid w:val="00860F66"/>
    <w:rsid w:val="00876937"/>
    <w:rsid w:val="00881CC9"/>
    <w:rsid w:val="008B7FCE"/>
    <w:rsid w:val="008C2D2A"/>
    <w:rsid w:val="008D3599"/>
    <w:rsid w:val="008E10BC"/>
    <w:rsid w:val="00924DDA"/>
    <w:rsid w:val="0094602D"/>
    <w:rsid w:val="0095431B"/>
    <w:rsid w:val="009551BF"/>
    <w:rsid w:val="009907AB"/>
    <w:rsid w:val="009B2DA0"/>
    <w:rsid w:val="009B567B"/>
    <w:rsid w:val="009C17DA"/>
    <w:rsid w:val="009E06D7"/>
    <w:rsid w:val="00A24757"/>
    <w:rsid w:val="00A335E9"/>
    <w:rsid w:val="00A82B6A"/>
    <w:rsid w:val="00AB6B03"/>
    <w:rsid w:val="00B04E32"/>
    <w:rsid w:val="00B177F2"/>
    <w:rsid w:val="00B20337"/>
    <w:rsid w:val="00B5682F"/>
    <w:rsid w:val="00B5792E"/>
    <w:rsid w:val="00B62B56"/>
    <w:rsid w:val="00B70E36"/>
    <w:rsid w:val="00BA7EA6"/>
    <w:rsid w:val="00BE3D40"/>
    <w:rsid w:val="00BF4058"/>
    <w:rsid w:val="00C031B5"/>
    <w:rsid w:val="00C073A5"/>
    <w:rsid w:val="00C77593"/>
    <w:rsid w:val="00C81C44"/>
    <w:rsid w:val="00CA6D9C"/>
    <w:rsid w:val="00CF678C"/>
    <w:rsid w:val="00D004D6"/>
    <w:rsid w:val="00D21AA3"/>
    <w:rsid w:val="00D26B8E"/>
    <w:rsid w:val="00D43853"/>
    <w:rsid w:val="00D45CBB"/>
    <w:rsid w:val="00D947FE"/>
    <w:rsid w:val="00DA0F3C"/>
    <w:rsid w:val="00DA6542"/>
    <w:rsid w:val="00DC6D12"/>
    <w:rsid w:val="00E06C3F"/>
    <w:rsid w:val="00E111F7"/>
    <w:rsid w:val="00EC6E18"/>
    <w:rsid w:val="00F22390"/>
    <w:rsid w:val="00F84B2A"/>
    <w:rsid w:val="00FA18A0"/>
    <w:rsid w:val="00FB309E"/>
    <w:rsid w:val="00FB553B"/>
    <w:rsid w:val="00FB57DD"/>
    <w:rsid w:val="00FC187A"/>
    <w:rsid w:val="00FC4476"/>
    <w:rsid w:val="00FC48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;"/>
  <w14:docId w14:val="14535B58"/>
  <w15:docId w15:val="{576D7D94-DEA2-4BC2-A342-757D3AB94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5121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04D6"/>
    <w:pPr>
      <w:ind w:left="720"/>
      <w:contextualSpacing/>
    </w:pPr>
  </w:style>
  <w:style w:type="table" w:styleId="a4">
    <w:name w:val="Table Grid"/>
    <w:basedOn w:val="a1"/>
    <w:uiPriority w:val="59"/>
    <w:rsid w:val="00D00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80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804FEC"/>
    <w:rPr>
      <w:rFonts w:ascii="Tahoma" w:hAnsi="Tahoma" w:cs="Tahoma"/>
      <w:sz w:val="16"/>
      <w:szCs w:val="16"/>
    </w:rPr>
  </w:style>
  <w:style w:type="character" w:styleId="a6">
    <w:name w:val="Subtle Emphasis"/>
    <w:basedOn w:val="a0"/>
    <w:uiPriority w:val="19"/>
    <w:qFormat/>
    <w:rsid w:val="00B70E36"/>
    <w:rPr>
      <w:i/>
      <w:iCs/>
      <w:color w:val="808080" w:themeColor="text1" w:themeTint="7F"/>
    </w:rPr>
  </w:style>
  <w:style w:type="paragraph" w:styleId="a7">
    <w:name w:val="header"/>
    <w:basedOn w:val="a"/>
    <w:link w:val="Char0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7"/>
    <w:uiPriority w:val="99"/>
    <w:rsid w:val="00564ABB"/>
  </w:style>
  <w:style w:type="paragraph" w:styleId="a8">
    <w:name w:val="footer"/>
    <w:basedOn w:val="a"/>
    <w:link w:val="Char1"/>
    <w:uiPriority w:val="99"/>
    <w:unhideWhenUsed/>
    <w:rsid w:val="00564A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8"/>
    <w:uiPriority w:val="99"/>
    <w:rsid w:val="00564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D30D80-41AE-40A1-B159-9A022A064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2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عبدالرحمن ناصر علي الراجحي</cp:lastModifiedBy>
  <cp:revision>47</cp:revision>
  <cp:lastPrinted>2022-11-06T06:27:00Z</cp:lastPrinted>
  <dcterms:created xsi:type="dcterms:W3CDTF">2016-01-14T07:16:00Z</dcterms:created>
  <dcterms:modified xsi:type="dcterms:W3CDTF">2023-09-11T06:17:00Z</dcterms:modified>
</cp:coreProperties>
</file>